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8F0B0D" w:rsidRDefault="008F0B0D" w:rsidP="00687A04">
      <w:pPr>
        <w:spacing w:after="0" w:line="240" w:lineRule="auto"/>
        <w:rPr>
          <w:rFonts w:ascii="Arial Rounded MT Bold" w:eastAsia="Calibri" w:hAnsi="Arial Rounded MT Bold" w:cs="Vrinda"/>
          <w:b/>
          <w:bCs/>
          <w:color w:val="0070C0"/>
          <w:szCs w:val="28"/>
          <w:lang w:bidi="bn-BD"/>
        </w:rPr>
      </w:pPr>
      <w:bookmarkStart w:id="0" w:name="_GoBack"/>
      <w:bookmarkEnd w:id="0"/>
    </w:p>
    <w:p w:rsidR="00126604" w:rsidRDefault="00126604" w:rsidP="008F0B0D">
      <w:pPr>
        <w:spacing w:after="0" w:line="240" w:lineRule="auto"/>
        <w:jc w:val="center"/>
        <w:rPr>
          <w:rFonts w:ascii="Arial Rounded MT Bold" w:eastAsia="Calibri" w:hAnsi="Arial Rounded MT Bold" w:cs="Vrinda"/>
          <w:b/>
          <w:bCs/>
          <w:color w:val="0070C0"/>
          <w:sz w:val="32"/>
          <w:szCs w:val="28"/>
          <w:u w:val="single"/>
          <w:lang w:bidi="bn-BD"/>
        </w:rPr>
      </w:pPr>
    </w:p>
    <w:p w:rsidR="00126604" w:rsidRDefault="00126604" w:rsidP="008F0B0D">
      <w:pPr>
        <w:spacing w:after="0" w:line="240" w:lineRule="auto"/>
        <w:jc w:val="center"/>
        <w:rPr>
          <w:rFonts w:ascii="Arial Rounded MT Bold" w:eastAsia="Calibri" w:hAnsi="Arial Rounded MT Bold" w:cs="Vrinda"/>
          <w:b/>
          <w:bCs/>
          <w:color w:val="0070C0"/>
          <w:sz w:val="32"/>
          <w:szCs w:val="28"/>
          <w:u w:val="single"/>
          <w:lang w:bidi="bn-BD"/>
        </w:rPr>
      </w:pPr>
    </w:p>
    <w:p w:rsidR="00126604" w:rsidRDefault="00126604" w:rsidP="008F0B0D">
      <w:pPr>
        <w:spacing w:after="0" w:line="240" w:lineRule="auto"/>
        <w:jc w:val="center"/>
        <w:rPr>
          <w:rFonts w:ascii="Arial Rounded MT Bold" w:eastAsia="Calibri" w:hAnsi="Arial Rounded MT Bold" w:cs="Vrinda"/>
          <w:b/>
          <w:bCs/>
          <w:color w:val="0070C0"/>
          <w:sz w:val="32"/>
          <w:szCs w:val="28"/>
          <w:u w:val="single"/>
          <w:lang w:bidi="bn-BD"/>
        </w:rPr>
      </w:pPr>
    </w:p>
    <w:p w:rsidR="008F0B0D" w:rsidRPr="008F0B0D" w:rsidRDefault="008F0B0D" w:rsidP="008F0B0D">
      <w:pPr>
        <w:spacing w:after="0" w:line="240" w:lineRule="auto"/>
        <w:jc w:val="center"/>
        <w:rPr>
          <w:rFonts w:ascii="Arial Rounded MT Bold" w:eastAsia="Calibri" w:hAnsi="Arial Rounded MT Bold" w:cs="Vrinda"/>
          <w:b/>
          <w:bCs/>
          <w:color w:val="0070C0"/>
          <w:szCs w:val="28"/>
          <w:u w:val="single"/>
          <w:lang w:bidi="bn-BD"/>
        </w:rPr>
      </w:pPr>
    </w:p>
    <w:p w:rsidR="004F0200" w:rsidRDefault="004F0200" w:rsidP="00307BCF">
      <w:pPr>
        <w:spacing w:after="0" w:line="240" w:lineRule="auto"/>
        <w:rPr>
          <w:rFonts w:ascii="Calibri" w:eastAsia="Calibri" w:hAnsi="Calibri" w:cs="Vrinda"/>
          <w:b/>
          <w:bCs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4F0200" w:rsidRPr="004F0200" w:rsidRDefault="004F0200" w:rsidP="004F0200">
      <w:pPr>
        <w:rPr>
          <w:rFonts w:ascii="Calibri" w:eastAsia="Calibri" w:hAnsi="Calibri" w:cs="Vrinda"/>
          <w:szCs w:val="28"/>
          <w:lang w:bidi="bn-BD"/>
        </w:rPr>
      </w:pPr>
    </w:p>
    <w:p w:rsidR="00F01109" w:rsidRPr="004F0200" w:rsidRDefault="00F01109" w:rsidP="004F0200">
      <w:pPr>
        <w:jc w:val="center"/>
        <w:rPr>
          <w:rFonts w:ascii="Calibri" w:eastAsia="Calibri" w:hAnsi="Calibri" w:cs="Vrinda"/>
          <w:szCs w:val="28"/>
          <w:lang w:bidi="bn-BD"/>
        </w:rPr>
      </w:pPr>
    </w:p>
    <w:sectPr w:rsidR="00F01109" w:rsidRPr="004F0200" w:rsidSect="009772DE">
      <w:headerReference w:type="default" r:id="rId9"/>
      <w:footerReference w:type="default" r:id="rId10"/>
      <w:pgSz w:w="12240" w:h="15840" w:code="1"/>
      <w:pgMar w:top="1296" w:right="1008" w:bottom="1296" w:left="1138" w:header="67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5F0D" w:rsidRDefault="00EB5F0D" w:rsidP="00D31E87">
      <w:pPr>
        <w:spacing w:after="0" w:line="240" w:lineRule="auto"/>
      </w:pPr>
      <w:r>
        <w:separator/>
      </w:r>
    </w:p>
  </w:endnote>
  <w:endnote w:type="continuationSeparator" w:id="0">
    <w:p w:rsidR="00EB5F0D" w:rsidRDefault="00EB5F0D" w:rsidP="00D31E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Nirmala UI">
    <w:altName w:val="Iskoola Pota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4210" w:rsidRPr="00CC0986" w:rsidRDefault="00D64210" w:rsidP="00D64210">
    <w:pPr>
      <w:spacing w:after="0" w:line="240" w:lineRule="auto"/>
      <w:ind w:right="-144"/>
      <w:rPr>
        <w:rFonts w:ascii="Nirmala UI" w:eastAsia="Calibri" w:hAnsi="Nirmala UI" w:cs="Nirmala U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5F0D" w:rsidRDefault="00EB5F0D" w:rsidP="00D31E87">
      <w:pPr>
        <w:spacing w:after="0" w:line="240" w:lineRule="auto"/>
      </w:pPr>
      <w:r>
        <w:separator/>
      </w:r>
    </w:p>
  </w:footnote>
  <w:footnote w:type="continuationSeparator" w:id="0">
    <w:p w:rsidR="00EB5F0D" w:rsidRDefault="00EB5F0D" w:rsidP="00D31E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75D9" w:rsidRPr="00897A1F" w:rsidRDefault="00B762D8" w:rsidP="005B36FE">
    <w:pPr>
      <w:spacing w:before="100" w:beforeAutospacing="1" w:after="120" w:line="240" w:lineRule="auto"/>
      <w:ind w:left="-864" w:right="864"/>
      <w:jc w:val="both"/>
      <w:rPr>
        <w:rFonts w:eastAsiaTheme="minorEastAsia"/>
        <w:b/>
        <w:noProof/>
        <w:color w:val="0070C0"/>
        <w:sz w:val="24"/>
        <w:szCs w:val="28"/>
        <w:lang w:bidi="bn-BD"/>
      </w:rPr>
    </w:pPr>
    <w:r>
      <w:rPr>
        <w:noProof/>
        <w:color w:val="FF0000"/>
      </w:rPr>
      <w:drawing>
        <wp:inline distT="0" distB="0" distL="0" distR="0" wp14:anchorId="4B35F152" wp14:editId="6F77ADB4">
          <wp:extent cx="1645920" cy="680720"/>
          <wp:effectExtent l="19050" t="0" r="0" b="0"/>
          <wp:docPr id="2" name="Picture 1" descr="F:\New folder\Smart Communications logo 20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:\New folder\Smart Communications logo 2011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920" t="7059" r="1920" b="-9412"/>
                  <a:stretch>
                    <a:fillRect/>
                  </a:stretch>
                </pic:blipFill>
                <pic:spPr bwMode="auto">
                  <a:xfrm>
                    <a:off x="0" y="0"/>
                    <a:ext cx="1645920" cy="6807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B5F0D">
      <w:rPr>
        <w:rFonts w:ascii="Arial Black" w:hAnsi="Arial Black"/>
        <w:noProof/>
        <w:lang w:bidi="bn-BD"/>
      </w:rPr>
      <w:pict>
        <v:rect id="Rectangle 3" o:spid="_x0000_s2055" alt="Title: Short Footer Graphic" style="position:absolute;left:0;text-align:left;margin-left:384.75pt;margin-top:-24.7pt;width:243.75pt;height:63pt;rotation:180;flip:y;z-index:251682816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" fillcolor="white [3201]" strokecolor="white [3212]" strokeweight="1pt">
          <v:textbox inset="36pt">
            <w:txbxContent>
              <w:p w:rsidR="000C29C6" w:rsidRPr="00483453" w:rsidRDefault="003772FB" w:rsidP="003772FB">
                <w:pPr>
                  <w:spacing w:after="0" w:line="240" w:lineRule="auto"/>
                  <w:ind w:right="-144"/>
                  <w:jc w:val="both"/>
                  <w:rPr>
                    <w:rFonts w:ascii="Nirmala UI" w:eastAsia="Calibri" w:hAnsi="Nirmala UI" w:cs="Nirmala UI"/>
                    <w:sz w:val="18"/>
                    <w:szCs w:val="16"/>
                  </w:rPr>
                </w:pPr>
                <w:r w:rsidRPr="00483453">
                  <w:rPr>
                    <w:rFonts w:ascii="Nirmala UI" w:eastAsia="Calibri" w:hAnsi="Nirmala UI" w:cs="Nirmala UI"/>
                    <w:b/>
                    <w:bCs/>
                    <w:sz w:val="20"/>
                    <w:szCs w:val="16"/>
                    <w:u w:val="single"/>
                  </w:rPr>
                  <w:t>Corporate Address</w:t>
                </w:r>
                <w:proofErr w:type="gramStart"/>
                <w:r w:rsidRPr="00483453">
                  <w:rPr>
                    <w:rFonts w:ascii="Nirmala UI" w:eastAsia="Calibri" w:hAnsi="Nirmala UI" w:cs="Nirmala UI"/>
                    <w:b/>
                    <w:bCs/>
                    <w:sz w:val="20"/>
                    <w:szCs w:val="16"/>
                  </w:rPr>
                  <w:t>:</w:t>
                </w:r>
                <w:r w:rsidR="00316189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>15</w:t>
                </w:r>
                <w:proofErr w:type="gramEnd"/>
                <w:r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 xml:space="preserve">, </w:t>
                </w:r>
                <w:r w:rsidR="00563895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>Green Tower</w:t>
                </w:r>
                <w:r w:rsidR="000C29C6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 xml:space="preserve"> Shopping</w:t>
                </w:r>
              </w:p>
              <w:p w:rsidR="003772FB" w:rsidRPr="00483453" w:rsidRDefault="000C29C6" w:rsidP="00316189">
                <w:pPr>
                  <w:spacing w:after="0" w:line="240" w:lineRule="auto"/>
                  <w:ind w:right="-144"/>
                  <w:jc w:val="both"/>
                  <w:rPr>
                    <w:rFonts w:ascii="Nirmala UI" w:eastAsia="Calibri" w:hAnsi="Nirmala UI" w:cs="Nirmala UI"/>
                    <w:sz w:val="20"/>
                    <w:szCs w:val="16"/>
                  </w:rPr>
                </w:pPr>
                <w:r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 xml:space="preserve">Center </w:t>
                </w:r>
                <w:r w:rsidR="00563895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>(1st</w:t>
                </w:r>
                <w:r w:rsidR="00316189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 xml:space="preserve"> Floor)</w:t>
                </w:r>
                <w:proofErr w:type="gramStart"/>
                <w:r w:rsidR="00316189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>,East</w:t>
                </w:r>
                <w:proofErr w:type="gramEnd"/>
                <w:r w:rsidR="00316189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 xml:space="preserve"> </w:t>
                </w:r>
                <w:proofErr w:type="spellStart"/>
                <w:r w:rsidR="005B6908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>Rampura</w:t>
                </w:r>
                <w:proofErr w:type="spellEnd"/>
                <w:r w:rsidR="005B6908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 xml:space="preserve"> Dhaka 1219</w:t>
                </w:r>
                <w:r w:rsidR="00563895" w:rsidRPr="00483453">
                  <w:rPr>
                    <w:rFonts w:ascii="Nirmala UI" w:eastAsia="Calibri" w:hAnsi="Nirmala UI" w:cs="Nirmala UI"/>
                    <w:sz w:val="18"/>
                    <w:szCs w:val="16"/>
                  </w:rPr>
                  <w:t>.</w:t>
                </w:r>
              </w:p>
              <w:p w:rsidR="00C744A4" w:rsidRPr="00483453" w:rsidRDefault="003772FB" w:rsidP="003772FB">
                <w:pPr>
                  <w:spacing w:after="0" w:line="240" w:lineRule="auto"/>
                  <w:ind w:right="-144"/>
                  <w:jc w:val="both"/>
                  <w:rPr>
                    <w:rFonts w:ascii="Nirmala UI" w:eastAsia="Calibri" w:hAnsi="Nirmala UI" w:cs="Nirmala UI"/>
                    <w:sz w:val="20"/>
                    <w:szCs w:val="16"/>
                  </w:rPr>
                </w:pPr>
                <w:r w:rsidRPr="00483453">
                  <w:rPr>
                    <w:rFonts w:ascii="Nirmala UI" w:eastAsia="Calibri" w:hAnsi="Nirmala UI" w:cs="Nirmala UI"/>
                    <w:b/>
                    <w:bCs/>
                    <w:szCs w:val="16"/>
                    <w:u w:val="single"/>
                  </w:rPr>
                  <w:t>Information Desk</w:t>
                </w:r>
                <w:proofErr w:type="gramStart"/>
                <w:r w:rsidRPr="00483453">
                  <w:rPr>
                    <w:rFonts w:ascii="Nirmala UI" w:eastAsia="Calibri" w:hAnsi="Nirmala UI" w:cs="Nirmala UI"/>
                    <w:b/>
                    <w:bCs/>
                    <w:szCs w:val="16"/>
                    <w:u w:val="single"/>
                  </w:rPr>
                  <w:t>:</w:t>
                </w:r>
                <w:r w:rsidR="005B6908" w:rsidRPr="00483453">
                  <w:rPr>
                    <w:rFonts w:ascii="Nirmala UI" w:eastAsia="Calibri" w:hAnsi="Nirmala UI" w:cs="Nirmala UI"/>
                    <w:sz w:val="20"/>
                    <w:szCs w:val="16"/>
                  </w:rPr>
                  <w:t>+</w:t>
                </w:r>
                <w:proofErr w:type="gramEnd"/>
                <w:r w:rsidR="005B6908" w:rsidRPr="00483453">
                  <w:rPr>
                    <w:rFonts w:ascii="Nirmala UI" w:eastAsia="Calibri" w:hAnsi="Nirmala UI" w:cs="Nirmala UI"/>
                    <w:sz w:val="20"/>
                    <w:szCs w:val="16"/>
                  </w:rPr>
                  <w:t>8801721-305028</w:t>
                </w:r>
              </w:p>
              <w:p w:rsidR="003772FB" w:rsidRDefault="005B6908" w:rsidP="003772FB">
                <w:pPr>
                  <w:spacing w:after="0" w:line="240" w:lineRule="auto"/>
                  <w:ind w:right="-144"/>
                  <w:jc w:val="both"/>
                  <w:rPr>
                    <w:rFonts w:ascii="Nirmala UI" w:eastAsia="Calibri" w:hAnsi="Nirmala UI" w:cs="Nirmala UI"/>
                    <w:b/>
                    <w:bCs/>
                    <w:szCs w:val="16"/>
                  </w:rPr>
                </w:pPr>
                <w:r w:rsidRPr="00483453">
                  <w:rPr>
                    <w:rFonts w:ascii="Nirmala UI" w:eastAsia="Calibri" w:hAnsi="Nirmala UI" w:cs="Nirmala UI"/>
                    <w:b/>
                    <w:bCs/>
                    <w:szCs w:val="16"/>
                  </w:rPr>
                  <w:t>E-</w:t>
                </w:r>
                <w:proofErr w:type="gramStart"/>
                <w:r w:rsidRPr="00483453">
                  <w:rPr>
                    <w:rFonts w:ascii="Nirmala UI" w:eastAsia="Calibri" w:hAnsi="Nirmala UI" w:cs="Nirmala UI"/>
                    <w:b/>
                    <w:bCs/>
                    <w:szCs w:val="16"/>
                  </w:rPr>
                  <w:t>mail :</w:t>
                </w:r>
                <w:proofErr w:type="gramEnd"/>
                <w:r w:rsidRPr="00483453">
                  <w:rPr>
                    <w:rFonts w:ascii="Nirmala UI" w:eastAsia="Calibri" w:hAnsi="Nirmala UI" w:cs="Nirmala UI"/>
                    <w:b/>
                    <w:bCs/>
                    <w:szCs w:val="16"/>
                  </w:rPr>
                  <w:t xml:space="preserve"> </w:t>
                </w:r>
                <w:hyperlink r:id="rId2" w:history="1">
                  <w:r w:rsidR="005B36FE" w:rsidRPr="00EA161B">
                    <w:rPr>
                      <w:rStyle w:val="Hyperlink"/>
                      <w:rFonts w:ascii="Nirmala UI" w:eastAsia="Calibri" w:hAnsi="Nirmala UI" w:cs="Nirmala UI"/>
                      <w:b/>
                      <w:bCs/>
                      <w:szCs w:val="16"/>
                    </w:rPr>
                    <w:t>ujjolmahmud28@gmail.com</w:t>
                  </w:r>
                </w:hyperlink>
              </w:p>
              <w:p w:rsidR="005B36FE" w:rsidRDefault="005B36FE" w:rsidP="003772FB">
                <w:pPr>
                  <w:spacing w:after="0" w:line="240" w:lineRule="auto"/>
                  <w:ind w:right="-144"/>
                  <w:jc w:val="both"/>
                  <w:rPr>
                    <w:rFonts w:ascii="Nirmala UI" w:eastAsia="Calibri" w:hAnsi="Nirmala UI" w:cs="Nirmala UI"/>
                    <w:b/>
                    <w:bCs/>
                    <w:szCs w:val="16"/>
                  </w:rPr>
                </w:pPr>
              </w:p>
              <w:p w:rsidR="005B36FE" w:rsidRPr="00483453" w:rsidRDefault="005B36FE" w:rsidP="003772FB">
                <w:pPr>
                  <w:spacing w:after="0" w:line="240" w:lineRule="auto"/>
                  <w:ind w:right="-144"/>
                  <w:jc w:val="both"/>
                  <w:rPr>
                    <w:rFonts w:ascii="Nirmala UI" w:eastAsia="Calibri" w:hAnsi="Nirmala UI" w:cs="Nirmala UI"/>
                    <w:sz w:val="20"/>
                    <w:szCs w:val="16"/>
                  </w:rPr>
                </w:pPr>
              </w:p>
              <w:p w:rsidR="003772FB" w:rsidRPr="00A42837" w:rsidRDefault="003772FB" w:rsidP="003772FB">
                <w:pPr>
                  <w:pStyle w:val="NormalWeb"/>
                  <w:spacing w:before="0" w:beforeAutospacing="0" w:after="0" w:afterAutospacing="0"/>
                  <w:ind w:right="144"/>
                  <w:rPr>
                    <w:rFonts w:ascii="Nirmala UI" w:hAnsi="Nirmala UI" w:cs="Nirmala UI"/>
                    <w:sz w:val="16"/>
                    <w:szCs w:val="16"/>
                  </w:rPr>
                </w:pPr>
              </w:p>
            </w:txbxContent>
          </v:textbox>
          <w10:wrap anchorx="page"/>
        </v:rect>
      </w:pict>
    </w:r>
    <w:r w:rsidR="00EB5F0D">
      <w:rPr>
        <w:rFonts w:ascii="Arial Black" w:hAnsi="Arial Black"/>
        <w:noProof/>
        <w:lang w:bidi="bn-BD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3" o:spid="_x0000_s2056" type="#_x0000_t32" style="position:absolute;left:0;text-align:left;margin-left:320.25pt;margin-top:-15.75pt;width:0;height:47.15pt;z-index:2516848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" strokecolor="#70ad47 [3209]" strokeweight="2.25pt">
          <v:stroke joinstyle="miter"/>
        </v:shape>
      </w:pict>
    </w:r>
    <w:r w:rsidR="0042137E">
      <w:rPr>
        <w:rFonts w:eastAsiaTheme="minorEastAsia"/>
        <w:b/>
        <w:noProof/>
        <w:color w:val="0070C0"/>
        <w:sz w:val="24"/>
        <w:szCs w:val="28"/>
        <w:lang w:bidi="bn-BD"/>
      </w:rPr>
      <w:t xml:space="preserve"> </w:t>
    </w:r>
    <w:r w:rsidR="0042137E" w:rsidRPr="0042137E">
      <w:rPr>
        <w:rFonts w:eastAsiaTheme="minorEastAsia"/>
        <w:b/>
        <w:noProof/>
        <w:color w:val="0070C0"/>
        <w:sz w:val="28"/>
        <w:szCs w:val="28"/>
        <w:lang w:bidi="bn-BD"/>
      </w:rPr>
      <w:t>IT ZON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3D6718"/>
    <w:multiLevelType w:val="hybridMultilevel"/>
    <w:tmpl w:val="EC9A69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7F6A6A"/>
    <w:multiLevelType w:val="hybridMultilevel"/>
    <w:tmpl w:val="5AF4AE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E328F5"/>
    <w:multiLevelType w:val="hybridMultilevel"/>
    <w:tmpl w:val="D8C6DE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F06AD3"/>
    <w:multiLevelType w:val="hybridMultilevel"/>
    <w:tmpl w:val="3DDA62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4417CD"/>
    <w:multiLevelType w:val="hybridMultilevel"/>
    <w:tmpl w:val="A502D1B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4B275D79"/>
    <w:multiLevelType w:val="hybridMultilevel"/>
    <w:tmpl w:val="673AB1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C322AC"/>
    <w:multiLevelType w:val="multilevel"/>
    <w:tmpl w:val="D3260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5457F38"/>
    <w:multiLevelType w:val="hybridMultilevel"/>
    <w:tmpl w:val="99E802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09435E"/>
    <w:multiLevelType w:val="hybridMultilevel"/>
    <w:tmpl w:val="5F967D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FB5DDF"/>
    <w:multiLevelType w:val="multilevel"/>
    <w:tmpl w:val="1172B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5"/>
  </w:num>
  <w:num w:numId="5">
    <w:abstractNumId w:val="9"/>
  </w:num>
  <w:num w:numId="6">
    <w:abstractNumId w:val="6"/>
  </w:num>
  <w:num w:numId="7">
    <w:abstractNumId w:val="4"/>
  </w:num>
  <w:num w:numId="8">
    <w:abstractNumId w:val="2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  <o:rules v:ext="edit">
        <o:r id="V:Rule1" type="connector" idref="#AutoShape 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0NzCxNDExNTEytrBU0lEKTi0uzszPAykwrgUAcwXMsCwAAAA="/>
  </w:docVars>
  <w:rsids>
    <w:rsidRoot w:val="00D31E87"/>
    <w:rsid w:val="000365D5"/>
    <w:rsid w:val="0005506E"/>
    <w:rsid w:val="0008635B"/>
    <w:rsid w:val="0009394B"/>
    <w:rsid w:val="000A7FA4"/>
    <w:rsid w:val="000C1D74"/>
    <w:rsid w:val="000C29C6"/>
    <w:rsid w:val="000D281F"/>
    <w:rsid w:val="000F56B1"/>
    <w:rsid w:val="00107120"/>
    <w:rsid w:val="00126604"/>
    <w:rsid w:val="00134A8D"/>
    <w:rsid w:val="00144BB0"/>
    <w:rsid w:val="00162E7B"/>
    <w:rsid w:val="00166110"/>
    <w:rsid w:val="00180F6E"/>
    <w:rsid w:val="00182213"/>
    <w:rsid w:val="00187022"/>
    <w:rsid w:val="001A0F83"/>
    <w:rsid w:val="001A4517"/>
    <w:rsid w:val="001D018C"/>
    <w:rsid w:val="001D27A6"/>
    <w:rsid w:val="001D5E36"/>
    <w:rsid w:val="001D7589"/>
    <w:rsid w:val="001E1A3B"/>
    <w:rsid w:val="001F1599"/>
    <w:rsid w:val="001F7812"/>
    <w:rsid w:val="00204272"/>
    <w:rsid w:val="002117E5"/>
    <w:rsid w:val="00212134"/>
    <w:rsid w:val="002150BD"/>
    <w:rsid w:val="00220A6E"/>
    <w:rsid w:val="00221657"/>
    <w:rsid w:val="002255C9"/>
    <w:rsid w:val="00232A8C"/>
    <w:rsid w:val="002436E5"/>
    <w:rsid w:val="0025476B"/>
    <w:rsid w:val="00272B06"/>
    <w:rsid w:val="002802C3"/>
    <w:rsid w:val="002A149F"/>
    <w:rsid w:val="002A4092"/>
    <w:rsid w:val="002B3875"/>
    <w:rsid w:val="002B5C0F"/>
    <w:rsid w:val="002C7273"/>
    <w:rsid w:val="002F11B6"/>
    <w:rsid w:val="00307BCF"/>
    <w:rsid w:val="00316189"/>
    <w:rsid w:val="00316947"/>
    <w:rsid w:val="003174FD"/>
    <w:rsid w:val="003207B4"/>
    <w:rsid w:val="00321578"/>
    <w:rsid w:val="003304E8"/>
    <w:rsid w:val="00331201"/>
    <w:rsid w:val="00334325"/>
    <w:rsid w:val="003412B6"/>
    <w:rsid w:val="0035445B"/>
    <w:rsid w:val="00362788"/>
    <w:rsid w:val="003652A3"/>
    <w:rsid w:val="00372DC7"/>
    <w:rsid w:val="003772FB"/>
    <w:rsid w:val="003844F2"/>
    <w:rsid w:val="003C49DE"/>
    <w:rsid w:val="003E55AE"/>
    <w:rsid w:val="003F52A4"/>
    <w:rsid w:val="00401F8B"/>
    <w:rsid w:val="004114BC"/>
    <w:rsid w:val="0041407B"/>
    <w:rsid w:val="004140A4"/>
    <w:rsid w:val="0042137E"/>
    <w:rsid w:val="004276BC"/>
    <w:rsid w:val="00451D3F"/>
    <w:rsid w:val="00457677"/>
    <w:rsid w:val="004809E9"/>
    <w:rsid w:val="0048207F"/>
    <w:rsid w:val="00483453"/>
    <w:rsid w:val="004C6197"/>
    <w:rsid w:val="004E13E0"/>
    <w:rsid w:val="004E4480"/>
    <w:rsid w:val="004F0200"/>
    <w:rsid w:val="004F43AC"/>
    <w:rsid w:val="004F60A7"/>
    <w:rsid w:val="005012F6"/>
    <w:rsid w:val="0051192A"/>
    <w:rsid w:val="00517219"/>
    <w:rsid w:val="005338F6"/>
    <w:rsid w:val="00537926"/>
    <w:rsid w:val="00544C89"/>
    <w:rsid w:val="0055519F"/>
    <w:rsid w:val="00561BCD"/>
    <w:rsid w:val="00563895"/>
    <w:rsid w:val="005735B7"/>
    <w:rsid w:val="005A1DFF"/>
    <w:rsid w:val="005B36FE"/>
    <w:rsid w:val="005B6908"/>
    <w:rsid w:val="005B77D4"/>
    <w:rsid w:val="005C2E27"/>
    <w:rsid w:val="005C4E45"/>
    <w:rsid w:val="005F0D17"/>
    <w:rsid w:val="0061496A"/>
    <w:rsid w:val="006161A8"/>
    <w:rsid w:val="00626B4E"/>
    <w:rsid w:val="00672568"/>
    <w:rsid w:val="006767C8"/>
    <w:rsid w:val="0068022E"/>
    <w:rsid w:val="00681EFA"/>
    <w:rsid w:val="00686AC3"/>
    <w:rsid w:val="00687A04"/>
    <w:rsid w:val="006964DC"/>
    <w:rsid w:val="0069730B"/>
    <w:rsid w:val="006B0B60"/>
    <w:rsid w:val="006B3439"/>
    <w:rsid w:val="006B5999"/>
    <w:rsid w:val="006B67C4"/>
    <w:rsid w:val="006B6A6E"/>
    <w:rsid w:val="006C1297"/>
    <w:rsid w:val="006C3982"/>
    <w:rsid w:val="006D1F46"/>
    <w:rsid w:val="006D39B6"/>
    <w:rsid w:val="006E46B0"/>
    <w:rsid w:val="006F7B92"/>
    <w:rsid w:val="00700518"/>
    <w:rsid w:val="007133E4"/>
    <w:rsid w:val="00740F68"/>
    <w:rsid w:val="00776856"/>
    <w:rsid w:val="00792E7C"/>
    <w:rsid w:val="00796DCC"/>
    <w:rsid w:val="007A12E1"/>
    <w:rsid w:val="007A7319"/>
    <w:rsid w:val="007D636C"/>
    <w:rsid w:val="007E1299"/>
    <w:rsid w:val="008078F1"/>
    <w:rsid w:val="00810D0F"/>
    <w:rsid w:val="00815F06"/>
    <w:rsid w:val="00822FFA"/>
    <w:rsid w:val="00861089"/>
    <w:rsid w:val="008619F7"/>
    <w:rsid w:val="00866E80"/>
    <w:rsid w:val="0087755E"/>
    <w:rsid w:val="00895478"/>
    <w:rsid w:val="00897A1F"/>
    <w:rsid w:val="008D1472"/>
    <w:rsid w:val="008D2782"/>
    <w:rsid w:val="008D6D52"/>
    <w:rsid w:val="008E3C09"/>
    <w:rsid w:val="008F0660"/>
    <w:rsid w:val="008F0B0D"/>
    <w:rsid w:val="00934FAA"/>
    <w:rsid w:val="00961A55"/>
    <w:rsid w:val="00964C0E"/>
    <w:rsid w:val="00967A85"/>
    <w:rsid w:val="00972174"/>
    <w:rsid w:val="009772DE"/>
    <w:rsid w:val="009777D1"/>
    <w:rsid w:val="00981A49"/>
    <w:rsid w:val="00985E8D"/>
    <w:rsid w:val="00987FA3"/>
    <w:rsid w:val="009A0E3D"/>
    <w:rsid w:val="009A432D"/>
    <w:rsid w:val="009B6B80"/>
    <w:rsid w:val="009E1C51"/>
    <w:rsid w:val="009E77F1"/>
    <w:rsid w:val="00A01274"/>
    <w:rsid w:val="00A056E3"/>
    <w:rsid w:val="00A24D57"/>
    <w:rsid w:val="00A40002"/>
    <w:rsid w:val="00A40EF9"/>
    <w:rsid w:val="00A42837"/>
    <w:rsid w:val="00A46CAB"/>
    <w:rsid w:val="00A46D63"/>
    <w:rsid w:val="00A5585C"/>
    <w:rsid w:val="00A72E84"/>
    <w:rsid w:val="00A81383"/>
    <w:rsid w:val="00A824B5"/>
    <w:rsid w:val="00AA1E1F"/>
    <w:rsid w:val="00AA1F84"/>
    <w:rsid w:val="00AB3497"/>
    <w:rsid w:val="00AC3575"/>
    <w:rsid w:val="00AC69E8"/>
    <w:rsid w:val="00AD5F9E"/>
    <w:rsid w:val="00AF491E"/>
    <w:rsid w:val="00B14295"/>
    <w:rsid w:val="00B33860"/>
    <w:rsid w:val="00B7043A"/>
    <w:rsid w:val="00B7508F"/>
    <w:rsid w:val="00B762D8"/>
    <w:rsid w:val="00B76E42"/>
    <w:rsid w:val="00B932F2"/>
    <w:rsid w:val="00B9377F"/>
    <w:rsid w:val="00BE71B9"/>
    <w:rsid w:val="00BF37CA"/>
    <w:rsid w:val="00BF73AF"/>
    <w:rsid w:val="00C037E2"/>
    <w:rsid w:val="00C11E65"/>
    <w:rsid w:val="00C21B05"/>
    <w:rsid w:val="00C350EF"/>
    <w:rsid w:val="00C43271"/>
    <w:rsid w:val="00C47F35"/>
    <w:rsid w:val="00C744A4"/>
    <w:rsid w:val="00C755DC"/>
    <w:rsid w:val="00C829F0"/>
    <w:rsid w:val="00C8788F"/>
    <w:rsid w:val="00C93B73"/>
    <w:rsid w:val="00CC0986"/>
    <w:rsid w:val="00CC75C4"/>
    <w:rsid w:val="00CD1331"/>
    <w:rsid w:val="00CD53A8"/>
    <w:rsid w:val="00CD68FD"/>
    <w:rsid w:val="00CD6B53"/>
    <w:rsid w:val="00CF4CE2"/>
    <w:rsid w:val="00CF62FB"/>
    <w:rsid w:val="00D14C1B"/>
    <w:rsid w:val="00D2070E"/>
    <w:rsid w:val="00D22061"/>
    <w:rsid w:val="00D3019F"/>
    <w:rsid w:val="00D31E87"/>
    <w:rsid w:val="00D50E46"/>
    <w:rsid w:val="00D64210"/>
    <w:rsid w:val="00D66A52"/>
    <w:rsid w:val="00D675FD"/>
    <w:rsid w:val="00D81CE0"/>
    <w:rsid w:val="00D85B9C"/>
    <w:rsid w:val="00D9332E"/>
    <w:rsid w:val="00D95BA2"/>
    <w:rsid w:val="00D95D23"/>
    <w:rsid w:val="00DA10B9"/>
    <w:rsid w:val="00DA3830"/>
    <w:rsid w:val="00DB02E1"/>
    <w:rsid w:val="00DE1226"/>
    <w:rsid w:val="00DE17C2"/>
    <w:rsid w:val="00DE4C60"/>
    <w:rsid w:val="00E15480"/>
    <w:rsid w:val="00E94C2A"/>
    <w:rsid w:val="00EA6528"/>
    <w:rsid w:val="00EA69F4"/>
    <w:rsid w:val="00EB5F0D"/>
    <w:rsid w:val="00EB75D9"/>
    <w:rsid w:val="00EC2F82"/>
    <w:rsid w:val="00ED29F2"/>
    <w:rsid w:val="00ED715A"/>
    <w:rsid w:val="00ED795B"/>
    <w:rsid w:val="00EF2F8F"/>
    <w:rsid w:val="00F01109"/>
    <w:rsid w:val="00F1207F"/>
    <w:rsid w:val="00F4101B"/>
    <w:rsid w:val="00F50BA8"/>
    <w:rsid w:val="00F51756"/>
    <w:rsid w:val="00F5636D"/>
    <w:rsid w:val="00F57B69"/>
    <w:rsid w:val="00F72B69"/>
    <w:rsid w:val="00F94EF1"/>
    <w:rsid w:val="00FA07F8"/>
    <w:rsid w:val="00FA124F"/>
    <w:rsid w:val="00FA4853"/>
    <w:rsid w:val="00FC0859"/>
    <w:rsid w:val="00FC7D7A"/>
    <w:rsid w:val="00FE78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519F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1E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E87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D31E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E87"/>
    <w:rPr>
      <w:szCs w:val="22"/>
      <w:lang w:bidi="ar-SA"/>
    </w:rPr>
  </w:style>
  <w:style w:type="character" w:styleId="Hyperlink">
    <w:name w:val="Hyperlink"/>
    <w:basedOn w:val="DefaultParagraphFont"/>
    <w:uiPriority w:val="99"/>
    <w:unhideWhenUsed/>
    <w:rsid w:val="00D31E8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947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947"/>
    <w:rPr>
      <w:rFonts w:ascii="Segoe UI" w:hAnsi="Segoe UI" w:cs="Segoe UI"/>
      <w:sz w:val="18"/>
      <w:szCs w:val="22"/>
    </w:rPr>
  </w:style>
  <w:style w:type="table" w:customStyle="1" w:styleId="TableGrid2">
    <w:name w:val="Table Grid2"/>
    <w:basedOn w:val="TableNormal"/>
    <w:next w:val="TableGrid"/>
    <w:uiPriority w:val="39"/>
    <w:rsid w:val="001A4517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1A45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6725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81383"/>
    <w:pPr>
      <w:spacing w:after="200" w:line="276" w:lineRule="auto"/>
      <w:ind w:left="720"/>
      <w:contextualSpacing/>
    </w:pPr>
    <w:rPr>
      <w:rFonts w:ascii="Calibri" w:eastAsia="Calibri" w:hAnsi="Calibri" w:cs="Vrinda"/>
    </w:rPr>
  </w:style>
  <w:style w:type="paragraph" w:customStyle="1" w:styleId="NoSpacing1">
    <w:name w:val="No Spacing1"/>
    <w:next w:val="NoSpacing"/>
    <w:link w:val="NoSpacingChar"/>
    <w:uiPriority w:val="1"/>
    <w:qFormat/>
    <w:rsid w:val="00DA10B9"/>
    <w:pPr>
      <w:spacing w:after="0" w:line="240" w:lineRule="auto"/>
    </w:pPr>
    <w:rPr>
      <w:rFonts w:eastAsia="Times New Roman"/>
      <w:szCs w:val="22"/>
      <w:lang w:eastAsia="ja-JP" w:bidi="ar-SA"/>
    </w:rPr>
  </w:style>
  <w:style w:type="character" w:customStyle="1" w:styleId="NoSpacingChar">
    <w:name w:val="No Spacing Char"/>
    <w:basedOn w:val="DefaultParagraphFont"/>
    <w:link w:val="NoSpacing1"/>
    <w:uiPriority w:val="1"/>
    <w:rsid w:val="00DA10B9"/>
    <w:rPr>
      <w:rFonts w:eastAsia="Times New Roman"/>
      <w:lang w:eastAsia="ja-JP"/>
    </w:rPr>
  </w:style>
  <w:style w:type="paragraph" w:styleId="NoSpacing">
    <w:name w:val="No Spacing"/>
    <w:uiPriority w:val="1"/>
    <w:qFormat/>
    <w:rsid w:val="00DA10B9"/>
    <w:pPr>
      <w:spacing w:after="0" w:line="240" w:lineRule="auto"/>
    </w:pPr>
    <w:rPr>
      <w:szCs w:val="22"/>
      <w:lang w:bidi="ar-SA"/>
    </w:rPr>
  </w:style>
  <w:style w:type="character" w:styleId="PlaceholderText">
    <w:name w:val="Placeholder Text"/>
    <w:basedOn w:val="DefaultParagraphFont"/>
    <w:uiPriority w:val="99"/>
    <w:semiHidden/>
    <w:rsid w:val="00483453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83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ujjolmahmud28@gmail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CEF70-05D4-4E1E-B660-9CD2F34B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 Ur Rahman</dc:creator>
  <cp:keywords/>
  <dc:description/>
  <cp:lastModifiedBy>Smart It Zone</cp:lastModifiedBy>
  <cp:revision>84</cp:revision>
  <cp:lastPrinted>2022-08-18T17:14:00Z</cp:lastPrinted>
  <dcterms:created xsi:type="dcterms:W3CDTF">2017-03-14T11:24:00Z</dcterms:created>
  <dcterms:modified xsi:type="dcterms:W3CDTF">2022-09-04T12:34:00Z</dcterms:modified>
</cp:coreProperties>
</file>